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63EA" w:rsidRDefault="003A63EA" w:rsidP="003A63EA">
      <w:r>
        <w:t xml:space="preserve">I need a program the can merge two </w:t>
      </w:r>
      <w:proofErr w:type="spellStart"/>
      <w:r>
        <w:t>pngs</w:t>
      </w:r>
      <w:proofErr w:type="spellEnd"/>
      <w:r>
        <w:t xml:space="preserve"> and draw multiple smooth outlines around merged image using edge detection and </w:t>
      </w:r>
      <w:proofErr w:type="spellStart"/>
      <w:r>
        <w:t>antialias</w:t>
      </w:r>
      <w:proofErr w:type="spellEnd"/>
      <w:r>
        <w:t xml:space="preserve"> smoothing to create smooth curves on transparent background. Should work similar to </w:t>
      </w:r>
      <w:proofErr w:type="spellStart"/>
      <w:r>
        <w:t>photoshop</w:t>
      </w:r>
      <w:proofErr w:type="spellEnd"/>
      <w:r>
        <w:t xml:space="preserve"> "stroke" feature.</w:t>
      </w:r>
    </w:p>
    <w:p w:rsidR="003A63EA" w:rsidRDefault="003A63EA" w:rsidP="003A63EA"/>
    <w:p w:rsidR="003A63EA" w:rsidRDefault="003A63EA" w:rsidP="003A63EA">
      <w:r>
        <w:t xml:space="preserve">Application should be written in </w:t>
      </w:r>
      <w:proofErr w:type="spellStart"/>
      <w:r>
        <w:t>c#</w:t>
      </w:r>
      <w:proofErr w:type="spellEnd"/>
      <w:r>
        <w:t xml:space="preserve"> or </w:t>
      </w:r>
      <w:proofErr w:type="spellStart"/>
      <w:r>
        <w:t>c++</w:t>
      </w:r>
      <w:proofErr w:type="spellEnd"/>
      <w:r>
        <w:t xml:space="preserve"> and allow to adjust the thickness of each outline and color.</w:t>
      </w:r>
    </w:p>
    <w:p w:rsidR="003A63EA" w:rsidRDefault="003A63EA" w:rsidP="003A63EA">
      <w:bookmarkStart w:id="0" w:name="_GoBack"/>
      <w:bookmarkEnd w:id="0"/>
    </w:p>
    <w:p w:rsidR="003A63EA" w:rsidRDefault="003A63EA" w:rsidP="003A63EA">
      <w:r>
        <w:t>Attached, you will find 3 examples:</w:t>
      </w:r>
    </w:p>
    <w:p w:rsidR="003A63EA" w:rsidRDefault="003A63EA" w:rsidP="003A63EA"/>
    <w:p w:rsidR="003A63EA" w:rsidRDefault="003A63EA" w:rsidP="003A63EA">
      <w:r>
        <w:t>image 1.png (first image)</w:t>
      </w:r>
    </w:p>
    <w:p w:rsidR="003A63EA" w:rsidRDefault="003A63EA" w:rsidP="003A63EA">
      <w:r>
        <w:t>image 2.png (second image)</w:t>
      </w:r>
    </w:p>
    <w:p w:rsidR="003A63EA" w:rsidRDefault="003A63EA" w:rsidP="003A63EA">
      <w:r>
        <w:t>merged_with_2_outlines.png (image 1 and image 2 merged with two outlines in 2 different colors green and white)</w:t>
      </w:r>
    </w:p>
    <w:p w:rsidR="003A63EA" w:rsidRDefault="003A63EA" w:rsidP="003A63EA">
      <w:r>
        <w:t>bad_result.png (this is an example of a bad result. notice how jagged the edges are)</w:t>
      </w:r>
    </w:p>
    <w:p w:rsidR="003A63EA" w:rsidRDefault="003A63EA" w:rsidP="003A63EA">
      <w:r>
        <w:t>contoller.png (example only)</w:t>
      </w:r>
    </w:p>
    <w:p w:rsidR="003A63EA" w:rsidRDefault="003A63EA" w:rsidP="003A63EA"/>
    <w:p w:rsidR="00E61E51" w:rsidRDefault="003A63EA" w:rsidP="003A63EA">
      <w:r>
        <w:t>In your bid, please describe method you will use and how long it will take to make the demo.</w:t>
      </w:r>
    </w:p>
    <w:sectPr w:rsidR="00E61E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jcwNDWzMDIxMDZW0lEKTi0uzszPAykwrAUAlGZheSwAAAA="/>
  </w:docVars>
  <w:rsids>
    <w:rsidRoot w:val="00A23960"/>
    <w:rsid w:val="003A63EA"/>
    <w:rsid w:val="00A23960"/>
    <w:rsid w:val="00E61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6710FD-6257-4A1F-9818-07BED08D1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en</dc:creator>
  <cp:keywords/>
  <dc:description/>
  <cp:lastModifiedBy>haven</cp:lastModifiedBy>
  <cp:revision>2</cp:revision>
  <dcterms:created xsi:type="dcterms:W3CDTF">2018-10-01T03:10:00Z</dcterms:created>
  <dcterms:modified xsi:type="dcterms:W3CDTF">2018-10-01T03:10:00Z</dcterms:modified>
</cp:coreProperties>
</file>